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42DA" w:rsidRDefault="000D42DA" w:rsidP="000D42DA">
      <w:pPr>
        <w:spacing w:line="240" w:lineRule="auto"/>
      </w:pPr>
      <w:r>
        <w:t xml:space="preserve">SELECT STATE, NAME, </w:t>
      </w:r>
      <w:proofErr w:type="gramStart"/>
      <w:r>
        <w:t>SUM(</w:t>
      </w:r>
      <w:proofErr w:type="gramEnd"/>
      <w:r>
        <w:t>EXTCOST) AS TOTAL_COST, RANK () OVER (PARTITION BY STATE ORDER BY SUM(EXTCOST) DESC) AS CUST_STATE_RANK</w:t>
      </w:r>
    </w:p>
    <w:p w:rsidR="000D42DA" w:rsidRDefault="000D42DA" w:rsidP="000D42DA">
      <w:pPr>
        <w:spacing w:line="240" w:lineRule="auto"/>
      </w:pPr>
      <w:r>
        <w:t>FROM INVENTORY_FACT F JOIN CUST_VENDOR_DIM C ON F.CUSTVENDORKEY = C.CUSTVENDORKEY</w:t>
      </w:r>
    </w:p>
    <w:p w:rsidR="000D42DA" w:rsidRDefault="000D42DA" w:rsidP="000D42DA">
      <w:pPr>
        <w:spacing w:line="240" w:lineRule="auto"/>
      </w:pPr>
      <w:r>
        <w:t>WHERE TRANSTYPEKEY = 5</w:t>
      </w:r>
    </w:p>
    <w:p w:rsidR="000D42DA" w:rsidRDefault="000D42DA" w:rsidP="000D42DA">
      <w:pPr>
        <w:spacing w:line="240" w:lineRule="auto"/>
      </w:pPr>
      <w:r>
        <w:t>GROUP BY STATE, NAME</w:t>
      </w:r>
    </w:p>
    <w:p w:rsidR="004822B5" w:rsidRDefault="000D42DA" w:rsidP="000D42DA">
      <w:pPr>
        <w:spacing w:line="240" w:lineRule="auto"/>
      </w:pPr>
      <w:r>
        <w:t>ORDER BY STATE;</w:t>
      </w:r>
    </w:p>
    <w:p w:rsidR="000D42DA" w:rsidRDefault="000D42DA" w:rsidP="000D42DA">
      <w:pPr>
        <w:spacing w:line="240" w:lineRule="auto"/>
      </w:pPr>
      <w:r>
        <w:rPr>
          <w:noProof/>
        </w:rPr>
        <w:drawing>
          <wp:inline distT="0" distB="0" distL="0" distR="0" wp14:anchorId="6E3AE305" wp14:editId="64241F90">
            <wp:extent cx="5943600" cy="42551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D42D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048B" w:rsidRDefault="00DB048B" w:rsidP="000D42DA">
      <w:pPr>
        <w:spacing w:after="0" w:line="240" w:lineRule="auto"/>
      </w:pPr>
      <w:r>
        <w:separator/>
      </w:r>
    </w:p>
  </w:endnote>
  <w:endnote w:type="continuationSeparator" w:id="0">
    <w:p w:rsidR="00DB048B" w:rsidRDefault="00DB048B" w:rsidP="000D42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048B" w:rsidRDefault="00DB048B" w:rsidP="000D42DA">
      <w:pPr>
        <w:spacing w:after="0" w:line="240" w:lineRule="auto"/>
      </w:pPr>
      <w:r>
        <w:separator/>
      </w:r>
    </w:p>
  </w:footnote>
  <w:footnote w:type="continuationSeparator" w:id="0">
    <w:p w:rsidR="00DB048B" w:rsidRDefault="00DB048B" w:rsidP="000D42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42DA" w:rsidRDefault="000D42DA" w:rsidP="000D42DA">
    <w:pPr>
      <w:pStyle w:val="Header"/>
      <w:ind w:firstLine="3600"/>
    </w:pPr>
    <w:r>
      <w:t>Query 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xNzc1NrMwNTAwMrNU0lEKTi0uzszPAykwrAUALze/uSwAAAA="/>
  </w:docVars>
  <w:rsids>
    <w:rsidRoot w:val="00D6167F"/>
    <w:rsid w:val="000D42DA"/>
    <w:rsid w:val="004822B5"/>
    <w:rsid w:val="00D6167F"/>
    <w:rsid w:val="00DB0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1B8862-A0ED-4772-B100-0995D40D3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42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42DA"/>
  </w:style>
  <w:style w:type="paragraph" w:styleId="Footer">
    <w:name w:val="footer"/>
    <w:basedOn w:val="Normal"/>
    <w:link w:val="FooterChar"/>
    <w:uiPriority w:val="99"/>
    <w:unhideWhenUsed/>
    <w:rsid w:val="000D42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42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</Words>
  <Characters>232</Characters>
  <Application>Microsoft Office Word</Application>
  <DocSecurity>0</DocSecurity>
  <Lines>1</Lines>
  <Paragraphs>1</Paragraphs>
  <ScaleCrop>false</ScaleCrop>
  <Company/>
  <LinksUpToDate>false</LinksUpToDate>
  <CharactersWithSpaces>2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4-29T12:12:00Z</dcterms:created>
  <dcterms:modified xsi:type="dcterms:W3CDTF">2018-04-29T12:13:00Z</dcterms:modified>
</cp:coreProperties>
</file>